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95"/>
        <w:gridCol w:w="5395"/>
      </w:tblGrid>
      <w:tr w:rsidR="004931C4" w:rsidRPr="004931C4" w14:paraId="6C79DA68" w14:textId="77777777" w:rsidTr="00935E82">
        <w:trPr>
          <w:trHeight w:val="691"/>
        </w:trPr>
        <w:tc>
          <w:tcPr>
            <w:tcW w:w="2500" w:type="pct"/>
          </w:tcPr>
          <w:p w14:paraId="2F52097F" w14:textId="47E415B0" w:rsidR="00F17713" w:rsidRPr="004931C4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 </w:t>
            </w:r>
            <w:r w:rsidR="00965F2F" w:rsidRPr="00965F2F">
              <w:rPr>
                <w:rFonts w:ascii="Times New Roman" w:hAnsi="Times New Roman" w:cs="Times New Roman"/>
                <w:bCs/>
                <w:color w:val="17365D" w:themeColor="text2" w:themeShade="BF"/>
                <w:sz w:val="24"/>
                <w:szCs w:val="18"/>
              </w:rPr>
              <w:t>Superintendent</w:t>
            </w:r>
            <w:r w:rsidR="00965F2F" w:rsidRPr="00965F2F">
              <w:rPr>
                <w:rFonts w:ascii="Times New Roman" w:hAnsi="Times New Roman" w:cs="Times New Roman"/>
                <w:bCs/>
                <w:color w:val="17365D" w:themeColor="text2" w:themeShade="BF"/>
                <w:sz w:val="24"/>
                <w:szCs w:val="18"/>
              </w:rPr>
              <w:t xml:space="preserve"> of Schools</w:t>
            </w:r>
          </w:p>
          <w:p w14:paraId="79430FF8" w14:textId="77777777" w:rsidR="004931C4" w:rsidRPr="004931C4" w:rsidRDefault="004931C4" w:rsidP="00F17713">
            <w:pPr>
              <w:rPr>
                <w:b/>
                <w:color w:val="FF0000"/>
                <w:sz w:val="28"/>
                <w:u w:val="single"/>
              </w:rPr>
            </w:pPr>
          </w:p>
          <w:p w14:paraId="1CC89E33" w14:textId="77777777" w:rsidR="00935E82" w:rsidRPr="004931C4" w:rsidRDefault="00935E82" w:rsidP="00F17713">
            <w:pPr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500" w:type="pct"/>
          </w:tcPr>
          <w:p w14:paraId="5769BCCE" w14:textId="77777777" w:rsidR="00F17713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School Corporation</w:t>
            </w:r>
          </w:p>
          <w:p w14:paraId="0E7D001C" w14:textId="7F2243BC" w:rsidR="00961331" w:rsidRPr="00965F2F" w:rsidRDefault="00965F2F" w:rsidP="00F17713">
            <w:pPr>
              <w:rPr>
                <w:rFonts w:ascii="Times New Roman" w:hAnsi="Times New Roman" w:cs="Times New Roman"/>
                <w:bCs/>
                <w:color w:val="FF0000"/>
                <w:sz w:val="28"/>
              </w:rPr>
            </w:pPr>
            <w:r w:rsidRPr="00965F2F">
              <w:rPr>
                <w:rFonts w:ascii="Times New Roman" w:hAnsi="Times New Roman" w:cs="Times New Roman"/>
                <w:bCs/>
                <w:sz w:val="24"/>
                <w:szCs w:val="21"/>
              </w:rPr>
              <w:t>Whitley County Consolidated Schools</w:t>
            </w:r>
          </w:p>
        </w:tc>
      </w:tr>
      <w:tr w:rsidR="004931C4" w:rsidRPr="004931C4" w14:paraId="148E1EAC" w14:textId="77777777" w:rsidTr="00935E82">
        <w:tc>
          <w:tcPr>
            <w:tcW w:w="5000" w:type="pct"/>
            <w:gridSpan w:val="2"/>
          </w:tcPr>
          <w:p w14:paraId="19BCB66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Job Description</w:t>
            </w:r>
          </w:p>
          <w:p w14:paraId="77AD5E9B" w14:textId="26651ADB" w:rsidR="00F17713" w:rsidRPr="00965F2F" w:rsidRDefault="00965F2F" w:rsidP="00462E4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65F2F">
              <w:rPr>
                <w:rFonts w:ascii="Times New Roman" w:hAnsi="Times New Roman" w:cs="Times New Roman"/>
                <w:bCs/>
                <w:sz w:val="24"/>
                <w:szCs w:val="24"/>
              </w:rPr>
              <w:t>All duties as described in the Board Policy Handbook for W</w:t>
            </w:r>
            <w:r w:rsidRPr="00965F2F">
              <w:rPr>
                <w:rFonts w:ascii="Times New Roman" w:hAnsi="Times New Roman" w:cs="Times New Roman"/>
                <w:bCs/>
                <w:sz w:val="24"/>
                <w:szCs w:val="24"/>
              </w:rPr>
              <w:t>hitley County Consolidated Schools</w:t>
            </w:r>
          </w:p>
          <w:p w14:paraId="523D4BB4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028605F9" w14:textId="77777777" w:rsidTr="00935E82">
        <w:tc>
          <w:tcPr>
            <w:tcW w:w="5000" w:type="pct"/>
            <w:gridSpan w:val="2"/>
          </w:tcPr>
          <w:p w14:paraId="2B3B5DA4" w14:textId="77777777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Experience Required</w:t>
            </w:r>
          </w:p>
          <w:p w14:paraId="1E339B03" w14:textId="77777777" w:rsidR="00965F2F" w:rsidRDefault="00965F2F" w:rsidP="00965F2F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27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entral office leadership or b</w:t>
            </w:r>
            <w:r w:rsidRPr="007C5AFD">
              <w:rPr>
                <w:rFonts w:ascii="Times New Roman" w:hAnsi="Times New Roman" w:cs="Times New Roman"/>
                <w:sz w:val="22"/>
                <w:szCs w:val="22"/>
              </w:rPr>
              <w:t xml:space="preserve">uilding-leve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leadership preferred. </w:t>
            </w:r>
          </w:p>
          <w:p w14:paraId="48B2A1E1" w14:textId="1CC799FF" w:rsidR="00965F2F" w:rsidRPr="00965F2F" w:rsidRDefault="00965F2F" w:rsidP="00965F2F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27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 minimum of three years of successful public school teaching preferred.</w:t>
            </w:r>
          </w:p>
          <w:p w14:paraId="07F902E4" w14:textId="77777777" w:rsidR="00965F2F" w:rsidRDefault="00965F2F" w:rsidP="00965F2F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27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>Effective skills in communication, multitasking, collaboration, and marketing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76F0A99C" w14:textId="77777777" w:rsidR="00965F2F" w:rsidRDefault="00965F2F" w:rsidP="00965F2F">
            <w:pPr>
              <w:pStyle w:val="ListParagraph"/>
              <w:numPr>
                <w:ilvl w:val="0"/>
                <w:numId w:val="1"/>
              </w:numPr>
              <w:ind w:left="27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Strong working knowledge of community relations and willingness to be a visibl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community</w:t>
            </w:r>
            <w:r w:rsidRPr="008B16A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>leader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09A7BC23" w14:textId="77777777" w:rsidR="00965F2F" w:rsidRDefault="00965F2F" w:rsidP="00965F2F">
            <w:pPr>
              <w:pStyle w:val="ListParagraph"/>
              <w:ind w:left="27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2E944F0" w14:textId="77777777" w:rsidR="00965F2F" w:rsidRDefault="00965F2F" w:rsidP="00965F2F">
            <w:pPr>
              <w:pStyle w:val="ListParagraph"/>
              <w:numPr>
                <w:ilvl w:val="0"/>
                <w:numId w:val="1"/>
              </w:numPr>
              <w:ind w:left="27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Approachabl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visionary </w:t>
            </w: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leader with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high expectations and demonstrated </w:t>
            </w: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ability to motivat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ll members of the faculty and staff and embrace a culture of excellence and continued improvement.</w:t>
            </w:r>
          </w:p>
          <w:p w14:paraId="4A0663D5" w14:textId="77777777" w:rsidR="00965F2F" w:rsidRPr="00B65B28" w:rsidRDefault="00965F2F" w:rsidP="00965F2F">
            <w:pPr>
              <w:ind w:left="270"/>
              <w:rPr>
                <w:rFonts w:ascii="Times New Roman" w:hAnsi="Times New Roman" w:cs="Times New Roman"/>
              </w:rPr>
            </w:pPr>
          </w:p>
          <w:p w14:paraId="7230C881" w14:textId="77777777" w:rsidR="00965F2F" w:rsidRDefault="00965F2F" w:rsidP="00965F2F">
            <w:pPr>
              <w:pStyle w:val="ListParagraph"/>
              <w:numPr>
                <w:ilvl w:val="0"/>
                <w:numId w:val="1"/>
              </w:numPr>
              <w:ind w:left="27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Values relationships as a foundation of the district, both internal and external.</w:t>
            </w:r>
          </w:p>
          <w:p w14:paraId="548903CF" w14:textId="77777777" w:rsidR="00965F2F" w:rsidRPr="0092081F" w:rsidRDefault="00965F2F" w:rsidP="00965F2F">
            <w:pPr>
              <w:pStyle w:val="ListParagraph"/>
              <w:ind w:left="27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763FB49" w14:textId="77777777" w:rsidR="00965F2F" w:rsidRPr="0092081F" w:rsidRDefault="00965F2F" w:rsidP="00965F2F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27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 sincere interest in promoting and preserving high academic achievement in a competitive local market.</w:t>
            </w:r>
          </w:p>
          <w:p w14:paraId="41ABE641" w14:textId="77777777" w:rsidR="00965F2F" w:rsidRPr="00236D06" w:rsidRDefault="00965F2F" w:rsidP="00965F2F">
            <w:pPr>
              <w:ind w:left="270"/>
              <w:rPr>
                <w:rFonts w:ascii="Times New Roman" w:hAnsi="Times New Roman" w:cs="Times New Roman"/>
              </w:rPr>
            </w:pPr>
          </w:p>
          <w:p w14:paraId="1DE2027C" w14:textId="59E1A614" w:rsidR="00F17713" w:rsidRPr="00965F2F" w:rsidRDefault="00965F2F" w:rsidP="00965F2F">
            <w:pPr>
              <w:pStyle w:val="ListParagraph"/>
              <w:numPr>
                <w:ilvl w:val="0"/>
                <w:numId w:val="1"/>
              </w:numPr>
              <w:spacing w:line="480" w:lineRule="auto"/>
              <w:ind w:left="270"/>
              <w:rPr>
                <w:rFonts w:ascii="Times New Roman" w:hAnsi="Times New Roman" w:cs="Times New Roman"/>
                <w:sz w:val="22"/>
                <w:szCs w:val="22"/>
              </w:rPr>
            </w:pP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>Possess the highest personal standards, good morals, ethics, honesty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 commitment,</w:t>
            </w:r>
            <w:r w:rsidRPr="005110C6">
              <w:rPr>
                <w:rFonts w:ascii="Times New Roman" w:hAnsi="Times New Roman" w:cs="Times New Roman"/>
                <w:sz w:val="22"/>
                <w:szCs w:val="22"/>
              </w:rPr>
              <w:t xml:space="preserve"> and integrity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</w:tr>
      <w:tr w:rsidR="004931C4" w:rsidRPr="004931C4" w14:paraId="126BF504" w14:textId="77777777" w:rsidTr="00935E82">
        <w:tc>
          <w:tcPr>
            <w:tcW w:w="5000" w:type="pct"/>
            <w:gridSpan w:val="2"/>
          </w:tcPr>
          <w:p w14:paraId="6A9FDA66" w14:textId="77777777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How to apply</w:t>
            </w:r>
          </w:p>
          <w:p w14:paraId="317479C5" w14:textId="3AAA0547" w:rsidR="00965F2F" w:rsidRDefault="00965F2F" w:rsidP="00462E44">
            <w:pPr>
              <w:rPr>
                <w:bCs/>
                <w:sz w:val="24"/>
                <w:szCs w:val="21"/>
              </w:rPr>
            </w:pPr>
            <w:r w:rsidRPr="00965F2F">
              <w:rPr>
                <w:bCs/>
                <w:sz w:val="24"/>
                <w:szCs w:val="21"/>
              </w:rPr>
              <w:t xml:space="preserve">Application is available on the Whitley County Consolidated School </w:t>
            </w:r>
            <w:r>
              <w:rPr>
                <w:bCs/>
                <w:sz w:val="24"/>
                <w:szCs w:val="21"/>
              </w:rPr>
              <w:t>w</w:t>
            </w:r>
            <w:r w:rsidRPr="00965F2F">
              <w:rPr>
                <w:bCs/>
                <w:sz w:val="24"/>
                <w:szCs w:val="21"/>
              </w:rPr>
              <w:t>ebsite</w:t>
            </w:r>
            <w:r>
              <w:rPr>
                <w:bCs/>
                <w:sz w:val="24"/>
                <w:szCs w:val="21"/>
              </w:rPr>
              <w:t xml:space="preserve">: </w:t>
            </w:r>
            <w:hyperlink r:id="rId5" w:history="1">
              <w:r w:rsidRPr="007D6280">
                <w:rPr>
                  <w:rStyle w:val="Hyperlink"/>
                  <w:bCs/>
                  <w:sz w:val="24"/>
                  <w:szCs w:val="21"/>
                </w:rPr>
                <w:t>https://www.wccsonline.com/</w:t>
              </w:r>
            </w:hyperlink>
          </w:p>
          <w:p w14:paraId="568F6502" w14:textId="77777777" w:rsidR="00965F2F" w:rsidRDefault="00965F2F" w:rsidP="00965F2F">
            <w:pPr>
              <w:ind w:left="270"/>
              <w:rPr>
                <w:rFonts w:ascii="Times New Roman" w:hAnsi="Times New Roman" w:cs="Times New Roman"/>
                <w:b/>
                <w:i/>
              </w:rPr>
            </w:pPr>
            <w:r w:rsidRPr="007C5AFD">
              <w:rPr>
                <w:rFonts w:ascii="Times New Roman" w:hAnsi="Times New Roman" w:cs="Times New Roman"/>
                <w:b/>
                <w:i/>
              </w:rPr>
              <w:t>All applicants are expected to provide the following:</w:t>
            </w:r>
          </w:p>
          <w:p w14:paraId="5622E919" w14:textId="77777777" w:rsidR="00965F2F" w:rsidRPr="004D56F6" w:rsidRDefault="00965F2F" w:rsidP="00965F2F">
            <w:pPr>
              <w:ind w:left="270"/>
              <w:rPr>
                <w:rFonts w:ascii="Times New Roman" w:hAnsi="Times New Roman" w:cs="Times New Roman"/>
                <w:b/>
                <w:i/>
              </w:rPr>
            </w:pPr>
          </w:p>
          <w:p w14:paraId="14554917" w14:textId="77777777" w:rsidR="00965F2F" w:rsidRPr="007C5AFD" w:rsidRDefault="00965F2F" w:rsidP="00965F2F">
            <w:pPr>
              <w:ind w:left="99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Letter of Intent</w:t>
            </w:r>
          </w:p>
          <w:p w14:paraId="26E1A523" w14:textId="77777777" w:rsidR="00965F2F" w:rsidRPr="007C5AFD" w:rsidRDefault="00965F2F" w:rsidP="00965F2F">
            <w:pPr>
              <w:ind w:left="27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Resume</w:t>
            </w:r>
          </w:p>
          <w:p w14:paraId="398908E1" w14:textId="77777777" w:rsidR="00965F2F" w:rsidRPr="007C5AFD" w:rsidRDefault="00965F2F" w:rsidP="00965F2F">
            <w:pPr>
              <w:ind w:left="27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Completed and signed application </w:t>
            </w:r>
          </w:p>
          <w:p w14:paraId="59267F6C" w14:textId="77777777" w:rsidR="00965F2F" w:rsidRPr="007C5AFD" w:rsidRDefault="00965F2F" w:rsidP="00965F2F">
            <w:pPr>
              <w:ind w:left="27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Response to all application questions</w:t>
            </w:r>
          </w:p>
          <w:p w14:paraId="34F32A5A" w14:textId="77777777" w:rsidR="00965F2F" w:rsidRPr="007C5AFD" w:rsidRDefault="00965F2F" w:rsidP="00965F2F">
            <w:pPr>
              <w:ind w:left="27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Copy of valid Indiana Superintendent license or evidence of qualification</w:t>
            </w:r>
          </w:p>
          <w:p w14:paraId="6FAC898C" w14:textId="77777777" w:rsidR="00965F2F" w:rsidRPr="007C5AFD" w:rsidRDefault="00965F2F" w:rsidP="00965F2F">
            <w:pPr>
              <w:ind w:left="27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College/University credentials and transcripts</w:t>
            </w:r>
          </w:p>
          <w:p w14:paraId="4925AB4E" w14:textId="77777777" w:rsidR="00965F2F" w:rsidRPr="007C5AFD" w:rsidRDefault="00965F2F" w:rsidP="00965F2F">
            <w:pPr>
              <w:ind w:left="270" w:firstLine="72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>Three (3) current letters of reference (Two years or less)</w:t>
            </w:r>
          </w:p>
          <w:p w14:paraId="4529BB75" w14:textId="77777777" w:rsidR="00965F2F" w:rsidRPr="007B0FE1" w:rsidRDefault="00965F2F" w:rsidP="00965F2F">
            <w:pPr>
              <w:ind w:left="270"/>
              <w:rPr>
                <w:rFonts w:ascii="Times New Roman" w:hAnsi="Times New Roman" w:cs="Times New Roman"/>
                <w:color w:val="FFC000"/>
              </w:rPr>
            </w:pPr>
          </w:p>
          <w:p w14:paraId="6D095576" w14:textId="77777777" w:rsidR="00965F2F" w:rsidRDefault="00965F2F" w:rsidP="00965F2F">
            <w:pPr>
              <w:ind w:left="270"/>
              <w:rPr>
                <w:rFonts w:ascii="Times New Roman" w:hAnsi="Times New Roman" w:cs="Times New Roman"/>
                <w:b/>
                <w:i/>
              </w:rPr>
            </w:pPr>
            <w:r w:rsidRPr="007C5AFD">
              <w:rPr>
                <w:rFonts w:ascii="Times New Roman" w:hAnsi="Times New Roman" w:cs="Times New Roman"/>
                <w:b/>
                <w:i/>
              </w:rPr>
              <w:t xml:space="preserve">Directions for submitting applications and credentials: </w:t>
            </w:r>
          </w:p>
          <w:p w14:paraId="1A208788" w14:textId="77777777" w:rsidR="00965F2F" w:rsidRPr="007C5AFD" w:rsidRDefault="00965F2F" w:rsidP="00965F2F">
            <w:pPr>
              <w:ind w:left="270"/>
              <w:rPr>
                <w:rFonts w:ascii="Times New Roman" w:hAnsi="Times New Roman" w:cs="Times New Roman"/>
                <w:b/>
                <w:i/>
              </w:rPr>
            </w:pPr>
          </w:p>
          <w:p w14:paraId="63C0C996" w14:textId="77777777" w:rsidR="00965F2F" w:rsidRPr="00FE711B" w:rsidRDefault="00965F2F" w:rsidP="00965F2F">
            <w:pPr>
              <w:ind w:left="270"/>
              <w:rPr>
                <w:rFonts w:ascii="Times New Roman" w:hAnsi="Times New Roman" w:cs="Times New Roman"/>
              </w:rPr>
            </w:pPr>
            <w:r w:rsidRPr="00543576">
              <w:rPr>
                <w:rFonts w:ascii="Times New Roman" w:hAnsi="Times New Roman" w:cs="Times New Roman"/>
              </w:rPr>
              <w:t xml:space="preserve">All materials should be emailed to: Dr. Terry McDaniel at </w:t>
            </w:r>
            <w:hyperlink r:id="rId6" w:history="1">
              <w:r w:rsidRPr="00543576">
                <w:rPr>
                  <w:rStyle w:val="Hyperlink"/>
                  <w:rFonts w:ascii="Times New Roman" w:hAnsi="Times New Roman" w:cs="Times New Roman"/>
                </w:rPr>
                <w:t>Tmcdaniel@indstate.edu</w:t>
              </w:r>
            </w:hyperlink>
            <w:r w:rsidRPr="00543576">
              <w:rPr>
                <w:rFonts w:ascii="Times New Roman" w:hAnsi="Times New Roman" w:cs="Times New Roman"/>
              </w:rPr>
              <w:t>.</w:t>
            </w:r>
          </w:p>
          <w:p w14:paraId="567ECEBA" w14:textId="77777777" w:rsidR="00965F2F" w:rsidRPr="007C5AFD" w:rsidRDefault="00965F2F" w:rsidP="00965F2F">
            <w:pPr>
              <w:ind w:left="270"/>
              <w:rPr>
                <w:rFonts w:ascii="Times New Roman" w:hAnsi="Times New Roman" w:cs="Times New Roman"/>
              </w:rPr>
            </w:pPr>
          </w:p>
          <w:p w14:paraId="76D2DCC2" w14:textId="1CF478B8" w:rsidR="00F17713" w:rsidRPr="00965F2F" w:rsidRDefault="00965F2F" w:rsidP="00965F2F">
            <w:pPr>
              <w:ind w:left="27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Please complete all application documents including the required signatures. Only complete applications (including all required applications documents) will be considered. </w:t>
            </w:r>
          </w:p>
        </w:tc>
      </w:tr>
      <w:tr w:rsidR="004931C4" w:rsidRPr="004931C4" w14:paraId="4A43568F" w14:textId="77777777" w:rsidTr="00935E82">
        <w:tc>
          <w:tcPr>
            <w:tcW w:w="5000" w:type="pct"/>
            <w:gridSpan w:val="2"/>
          </w:tcPr>
          <w:p w14:paraId="52A35BB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 Start Date</w:t>
            </w:r>
          </w:p>
          <w:p w14:paraId="55C38E9F" w14:textId="7E8289B2" w:rsidR="00935E82" w:rsidRPr="00965F2F" w:rsidRDefault="00965F2F" w:rsidP="005B0953">
            <w:pPr>
              <w:rPr>
                <w:bCs/>
                <w:color w:val="FF0000"/>
                <w:sz w:val="28"/>
              </w:rPr>
            </w:pPr>
            <w:r w:rsidRPr="00965F2F">
              <w:rPr>
                <w:bCs/>
                <w:sz w:val="24"/>
                <w:szCs w:val="21"/>
              </w:rPr>
              <w:t>January 2026</w:t>
            </w:r>
          </w:p>
        </w:tc>
      </w:tr>
      <w:tr w:rsidR="004931C4" w:rsidRPr="004931C4" w14:paraId="0EA64DC9" w14:textId="77777777" w:rsidTr="00935E82">
        <w:tc>
          <w:tcPr>
            <w:tcW w:w="5000" w:type="pct"/>
            <w:gridSpan w:val="2"/>
          </w:tcPr>
          <w:p w14:paraId="145C7BE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Application Deadline</w:t>
            </w:r>
          </w:p>
          <w:p w14:paraId="08A720E9" w14:textId="3CB5875C" w:rsidR="00935E82" w:rsidRPr="00965F2F" w:rsidRDefault="00965F2F" w:rsidP="005B0953">
            <w:pPr>
              <w:rPr>
                <w:bCs/>
                <w:sz w:val="24"/>
                <w:szCs w:val="21"/>
              </w:rPr>
            </w:pPr>
            <w:r>
              <w:rPr>
                <w:bCs/>
                <w:sz w:val="24"/>
                <w:szCs w:val="21"/>
              </w:rPr>
              <w:t>September 19, 2025</w:t>
            </w:r>
          </w:p>
        </w:tc>
      </w:tr>
      <w:tr w:rsidR="004931C4" w:rsidRPr="004931C4" w14:paraId="3670DB27" w14:textId="77777777" w:rsidTr="00935E82">
        <w:tc>
          <w:tcPr>
            <w:tcW w:w="5000" w:type="pct"/>
            <w:gridSpan w:val="2"/>
          </w:tcPr>
          <w:p w14:paraId="1D02C1E8" w14:textId="4FBFABDC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Contact Informa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</w:t>
            </w:r>
          </w:p>
          <w:p w14:paraId="0DD5A95E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1AD90E33" w14:textId="77777777" w:rsidR="00965F2F" w:rsidRPr="007C5AFD" w:rsidRDefault="00965F2F" w:rsidP="00965F2F">
            <w:pPr>
              <w:ind w:left="27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Inquiries related to this application should be directed to the University Search Team members. </w:t>
            </w:r>
          </w:p>
          <w:p w14:paraId="1DBB5321" w14:textId="6C44C263" w:rsidR="00F17713" w:rsidRPr="00965F2F" w:rsidRDefault="00965F2F" w:rsidP="00965F2F">
            <w:pPr>
              <w:ind w:left="270"/>
              <w:rPr>
                <w:rFonts w:ascii="Times New Roman" w:hAnsi="Times New Roman" w:cs="Times New Roman"/>
              </w:rPr>
            </w:pPr>
            <w:r w:rsidRPr="007C5AFD">
              <w:rPr>
                <w:rFonts w:ascii="Times New Roman" w:hAnsi="Times New Roman" w:cs="Times New Roman"/>
              </w:rPr>
              <w:t xml:space="preserve">Contact: Dr. </w:t>
            </w:r>
            <w:r>
              <w:rPr>
                <w:rFonts w:ascii="Times New Roman" w:hAnsi="Times New Roman" w:cs="Times New Roman"/>
              </w:rPr>
              <w:t xml:space="preserve">Terry McDaniel at </w:t>
            </w:r>
            <w:hyperlink r:id="rId7" w:history="1">
              <w:r w:rsidRPr="002A6346">
                <w:rPr>
                  <w:rStyle w:val="Hyperlink"/>
                  <w:rFonts w:ascii="Times New Roman" w:hAnsi="Times New Roman" w:cs="Times New Roman"/>
                </w:rPr>
                <w:t>tmcdaniel@indstate.edu</w:t>
              </w:r>
            </w:hyperlink>
            <w:r>
              <w:rPr>
                <w:rFonts w:ascii="Times New Roman" w:hAnsi="Times New Roman" w:cs="Times New Roman"/>
              </w:rPr>
              <w:t xml:space="preserve"> or 812-821-7252</w:t>
            </w:r>
          </w:p>
        </w:tc>
      </w:tr>
    </w:tbl>
    <w:p w14:paraId="2294298E" w14:textId="77777777" w:rsidR="00F17713" w:rsidRPr="004931C4" w:rsidRDefault="00F17713" w:rsidP="00F17713">
      <w:pPr>
        <w:rPr>
          <w:b/>
          <w:color w:val="FF0000"/>
          <w:u w:val="single"/>
        </w:rPr>
      </w:pPr>
    </w:p>
    <w:sectPr w:rsidR="00F17713" w:rsidRPr="004931C4" w:rsidSect="00935E8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63B5368"/>
    <w:multiLevelType w:val="hybridMultilevel"/>
    <w:tmpl w:val="2E5A97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62318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tLAwNLYwNzU0MDFQ0lEKTi0uzszPAykwqgUA9okYpSwAAAA="/>
  </w:docVars>
  <w:rsids>
    <w:rsidRoot w:val="00F17713"/>
    <w:rsid w:val="002B259C"/>
    <w:rsid w:val="004931C4"/>
    <w:rsid w:val="00540654"/>
    <w:rsid w:val="005B0953"/>
    <w:rsid w:val="006613AD"/>
    <w:rsid w:val="008E311B"/>
    <w:rsid w:val="00935E82"/>
    <w:rsid w:val="00961331"/>
    <w:rsid w:val="00965F2F"/>
    <w:rsid w:val="00F17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099AB"/>
  <w15:docId w15:val="{BB8CCCDF-AB99-4465-80E0-87F89DF65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7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65F2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65F2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5F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mcdaniel@indstate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mcdaniel@indstate.edu" TargetMode="External"/><Relationship Id="rId5" Type="http://schemas.openxmlformats.org/officeDocument/2006/relationships/hyperlink" Target="https://www.wccsonline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la Baldwin</dc:creator>
  <cp:lastModifiedBy>Terry McDaniel</cp:lastModifiedBy>
  <cp:revision>2</cp:revision>
  <dcterms:created xsi:type="dcterms:W3CDTF">2025-08-14T19:20:00Z</dcterms:created>
  <dcterms:modified xsi:type="dcterms:W3CDTF">2025-08-14T19:20:00Z</dcterms:modified>
</cp:coreProperties>
</file>